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45C502EC" w14:textId="28192003" w:rsidR="00E35FC7" w:rsidRDefault="00E35FC7" w:rsidP="00E35FC7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 w:rsidRPr="00E35FC7">
        <w:rPr>
          <w:rFonts w:ascii="Trebuchet MS" w:hAnsi="Trebuchet MS"/>
          <w:b/>
          <w:bCs/>
          <w:sz w:val="28"/>
          <w:szCs w:val="28"/>
          <w:u w:val="thick"/>
        </w:rPr>
        <w:t>Designing for Social Media Using Canva</w:t>
      </w:r>
    </w:p>
    <w:p w14:paraId="2E52B226" w14:textId="77777777" w:rsidR="003D071E" w:rsidRPr="00E35FC7" w:rsidRDefault="003D071E" w:rsidP="00E35FC7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</w:p>
    <w:p w14:paraId="6B9D30F7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1. Introduction to Social Media Design</w:t>
      </w:r>
    </w:p>
    <w:p w14:paraId="086C7104" w14:textId="452A358B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35FC7">
        <w:rPr>
          <w:rFonts w:ascii="Trebuchet MS" w:hAnsi="Trebuchet MS"/>
        </w:rPr>
        <w:t>Social media design involves creating visual content that attracts attention, communicates messages clearly, and matches the platform’s style. Canva is a popular tool because it is easy to use and provides ready-made templates for social media platforms.</w:t>
      </w:r>
    </w:p>
    <w:p w14:paraId="43384E8A" w14:textId="6566AF3C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229E4CA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2. Creating Instagram Posts &amp; Stories in Canva</w:t>
      </w:r>
    </w:p>
    <w:p w14:paraId="7C3AFF5B" w14:textId="15415C31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36666DF" wp14:editId="78656856">
            <wp:simplePos x="0" y="0"/>
            <wp:positionH relativeFrom="column">
              <wp:posOffset>4427220</wp:posOffset>
            </wp:positionH>
            <wp:positionV relativeFrom="paragraph">
              <wp:posOffset>165100</wp:posOffset>
            </wp:positionV>
            <wp:extent cx="2415540" cy="3832860"/>
            <wp:effectExtent l="19050" t="19050" r="22860" b="15240"/>
            <wp:wrapTight wrapText="bothSides">
              <wp:wrapPolygon edited="0">
                <wp:start x="-170" y="-107"/>
                <wp:lineTo x="-170" y="21579"/>
                <wp:lineTo x="21634" y="21579"/>
                <wp:lineTo x="21634" y="-107"/>
                <wp:lineTo x="-170" y="-107"/>
              </wp:wrapPolygon>
            </wp:wrapTight>
            <wp:docPr id="129436984" name="Picture 5" descr="How to create an Instagram REEL in CANVA (tutorial) - Ivory M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How to create an Instagram REEL in CANVA (tutorial) - Ivory Mix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15" t="3592" r="25142" b="1324"/>
                    <a:stretch/>
                  </pic:blipFill>
                  <pic:spPr bwMode="auto">
                    <a:xfrm>
                      <a:off x="0" y="0"/>
                      <a:ext cx="2415540" cy="383286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5FC7">
        <w:rPr>
          <w:rFonts w:ascii="Trebuchet MS" w:hAnsi="Trebuchet MS"/>
          <w:b/>
          <w:bCs/>
        </w:rPr>
        <w:t>Instagram Posts</w:t>
      </w:r>
    </w:p>
    <w:p w14:paraId="7E634E6D" w14:textId="7AD1F725" w:rsidR="00E35FC7" w:rsidRPr="00E35FC7" w:rsidRDefault="00E35FC7" w:rsidP="00E35FC7">
      <w:pPr>
        <w:numPr>
          <w:ilvl w:val="0"/>
          <w:numId w:val="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d for sharing images, promotions, quotes, and announcements</w:t>
      </w:r>
    </w:p>
    <w:p w14:paraId="42C49BEA" w14:textId="49E04506" w:rsidR="00E35FC7" w:rsidRPr="00E35FC7" w:rsidRDefault="00E35FC7" w:rsidP="00E35FC7">
      <w:pPr>
        <w:numPr>
          <w:ilvl w:val="0"/>
          <w:numId w:val="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 xml:space="preserve">Standard size: </w:t>
      </w:r>
      <w:r w:rsidRPr="00E35FC7">
        <w:rPr>
          <w:rFonts w:ascii="Trebuchet MS" w:hAnsi="Trebuchet MS"/>
          <w:b/>
          <w:bCs/>
        </w:rPr>
        <w:t>1080 × 1080 pixels (square)</w:t>
      </w:r>
    </w:p>
    <w:p w14:paraId="0B9E44A4" w14:textId="77777777" w:rsidR="00E35FC7" w:rsidRPr="00E35FC7" w:rsidRDefault="00E35FC7" w:rsidP="00E35FC7">
      <w:pPr>
        <w:numPr>
          <w:ilvl w:val="0"/>
          <w:numId w:val="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Canva provides templates for:</w:t>
      </w:r>
    </w:p>
    <w:p w14:paraId="51BBF8E1" w14:textId="77777777" w:rsidR="00E35FC7" w:rsidRPr="00E35FC7" w:rsidRDefault="00E35FC7" w:rsidP="00E35FC7">
      <w:pPr>
        <w:numPr>
          <w:ilvl w:val="1"/>
          <w:numId w:val="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Promotional posts</w:t>
      </w:r>
    </w:p>
    <w:p w14:paraId="3347BD82" w14:textId="77777777" w:rsidR="00E35FC7" w:rsidRPr="00E35FC7" w:rsidRDefault="00E35FC7" w:rsidP="00E35FC7">
      <w:pPr>
        <w:numPr>
          <w:ilvl w:val="1"/>
          <w:numId w:val="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Quote posts</w:t>
      </w:r>
    </w:p>
    <w:p w14:paraId="623E0209" w14:textId="77777777" w:rsidR="00E35FC7" w:rsidRPr="00E35FC7" w:rsidRDefault="00E35FC7" w:rsidP="00E35FC7">
      <w:pPr>
        <w:numPr>
          <w:ilvl w:val="1"/>
          <w:numId w:val="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Carousel posts</w:t>
      </w:r>
    </w:p>
    <w:p w14:paraId="7FE0FCFD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35FC7">
        <w:rPr>
          <w:rFonts w:ascii="Trebuchet MS" w:hAnsi="Trebuchet MS"/>
          <w:b/>
          <w:bCs/>
        </w:rPr>
        <w:t>Steps in Canva:</w:t>
      </w:r>
    </w:p>
    <w:p w14:paraId="7556816C" w14:textId="77777777" w:rsidR="00E35FC7" w:rsidRPr="00E35FC7" w:rsidRDefault="00E35FC7" w:rsidP="00E35FC7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Open Canva</w:t>
      </w:r>
    </w:p>
    <w:p w14:paraId="12B014D5" w14:textId="77777777" w:rsidR="00E35FC7" w:rsidRPr="00E35FC7" w:rsidRDefault="00E35FC7" w:rsidP="00E35FC7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 xml:space="preserve">Select </w:t>
      </w:r>
      <w:r w:rsidRPr="00E35FC7">
        <w:rPr>
          <w:rFonts w:ascii="Trebuchet MS" w:hAnsi="Trebuchet MS"/>
          <w:b/>
          <w:bCs/>
        </w:rPr>
        <w:t>Instagram Post</w:t>
      </w:r>
    </w:p>
    <w:p w14:paraId="081BE7F4" w14:textId="77777777" w:rsidR="00E35FC7" w:rsidRPr="00E35FC7" w:rsidRDefault="00E35FC7" w:rsidP="00E35FC7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Choose a template</w:t>
      </w:r>
    </w:p>
    <w:p w14:paraId="319E3470" w14:textId="77777777" w:rsidR="00E35FC7" w:rsidRPr="00E35FC7" w:rsidRDefault="00E35FC7" w:rsidP="00E35FC7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Edit text, images, colors, and fonts</w:t>
      </w:r>
    </w:p>
    <w:p w14:paraId="1D4E7A64" w14:textId="77777777" w:rsidR="00E35FC7" w:rsidRPr="00E35FC7" w:rsidRDefault="00E35FC7" w:rsidP="00E35FC7">
      <w:pPr>
        <w:numPr>
          <w:ilvl w:val="0"/>
          <w:numId w:val="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Download or share directly</w:t>
      </w:r>
    </w:p>
    <w:p w14:paraId="66BA0FAA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Instagram Stories</w:t>
      </w:r>
    </w:p>
    <w:p w14:paraId="0AF7D596" w14:textId="77777777" w:rsidR="00E35FC7" w:rsidRPr="00E35FC7" w:rsidRDefault="00E35FC7" w:rsidP="00E35FC7">
      <w:pPr>
        <w:numPr>
          <w:ilvl w:val="0"/>
          <w:numId w:val="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Vertical format</w:t>
      </w:r>
    </w:p>
    <w:p w14:paraId="60C99363" w14:textId="77777777" w:rsidR="00E35FC7" w:rsidRPr="00E35FC7" w:rsidRDefault="00E35FC7" w:rsidP="00E35FC7">
      <w:pPr>
        <w:numPr>
          <w:ilvl w:val="0"/>
          <w:numId w:val="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 xml:space="preserve">Standard size: </w:t>
      </w:r>
      <w:r w:rsidRPr="00E35FC7">
        <w:rPr>
          <w:rFonts w:ascii="Trebuchet MS" w:hAnsi="Trebuchet MS"/>
          <w:b/>
          <w:bCs/>
        </w:rPr>
        <w:t>1080 × 1920 pixels</w:t>
      </w:r>
    </w:p>
    <w:p w14:paraId="30282A23" w14:textId="77777777" w:rsidR="00E35FC7" w:rsidRPr="00E35FC7" w:rsidRDefault="00E35FC7" w:rsidP="00E35FC7">
      <w:pPr>
        <w:numPr>
          <w:ilvl w:val="0"/>
          <w:numId w:val="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d for polls, offers, behind-the-scenes, and updates</w:t>
      </w:r>
    </w:p>
    <w:p w14:paraId="0FE54D25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35FC7">
        <w:rPr>
          <w:rFonts w:ascii="Trebuchet MS" w:hAnsi="Trebuchet MS"/>
          <w:b/>
          <w:bCs/>
        </w:rPr>
        <w:t>Tips:</w:t>
      </w:r>
    </w:p>
    <w:p w14:paraId="6ACD4268" w14:textId="77777777" w:rsidR="00E35FC7" w:rsidRPr="00E35FC7" w:rsidRDefault="00E35FC7" w:rsidP="00E35FC7">
      <w:pPr>
        <w:numPr>
          <w:ilvl w:val="0"/>
          <w:numId w:val="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Keep text minimal</w:t>
      </w:r>
    </w:p>
    <w:p w14:paraId="5F7971F0" w14:textId="77777777" w:rsidR="00E35FC7" w:rsidRPr="00E35FC7" w:rsidRDefault="00E35FC7" w:rsidP="00E35FC7">
      <w:pPr>
        <w:numPr>
          <w:ilvl w:val="0"/>
          <w:numId w:val="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 bright colors and animations</w:t>
      </w:r>
    </w:p>
    <w:p w14:paraId="5114DC3A" w14:textId="77777777" w:rsidR="00E35FC7" w:rsidRPr="00E35FC7" w:rsidRDefault="00E35FC7" w:rsidP="00E35FC7">
      <w:pPr>
        <w:numPr>
          <w:ilvl w:val="0"/>
          <w:numId w:val="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Place important content in the center</w:t>
      </w:r>
    </w:p>
    <w:p w14:paraId="28518752" w14:textId="64CFDC3F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AC11DFE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3. Designing Facebook Banners &amp; Ads in Canva</w:t>
      </w:r>
    </w:p>
    <w:p w14:paraId="3DA884DF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Facebook Banners (Cover Photos)</w:t>
      </w:r>
    </w:p>
    <w:p w14:paraId="04FE3290" w14:textId="77777777" w:rsidR="00E35FC7" w:rsidRPr="00E35FC7" w:rsidRDefault="00E35FC7" w:rsidP="00E35FC7">
      <w:pPr>
        <w:numPr>
          <w:ilvl w:val="0"/>
          <w:numId w:val="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d for Facebook pages and profiles</w:t>
      </w:r>
    </w:p>
    <w:p w14:paraId="26E65FBB" w14:textId="77777777" w:rsidR="00E35FC7" w:rsidRPr="00E35FC7" w:rsidRDefault="00E35FC7" w:rsidP="00E35FC7">
      <w:pPr>
        <w:numPr>
          <w:ilvl w:val="0"/>
          <w:numId w:val="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 xml:space="preserve">Standard size: </w:t>
      </w:r>
      <w:r w:rsidRPr="00E35FC7">
        <w:rPr>
          <w:rFonts w:ascii="Trebuchet MS" w:hAnsi="Trebuchet MS"/>
          <w:b/>
          <w:bCs/>
        </w:rPr>
        <w:t>820 × 312 pixels</w:t>
      </w:r>
    </w:p>
    <w:p w14:paraId="6EF36338" w14:textId="77777777" w:rsidR="00E35FC7" w:rsidRPr="00E35FC7" w:rsidRDefault="00E35FC7" w:rsidP="00E35FC7">
      <w:pPr>
        <w:numPr>
          <w:ilvl w:val="0"/>
          <w:numId w:val="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Should represent brand identity</w:t>
      </w:r>
    </w:p>
    <w:p w14:paraId="0A3256D4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35FC7">
        <w:rPr>
          <w:rFonts w:ascii="Trebuchet MS" w:hAnsi="Trebuchet MS"/>
          <w:b/>
          <w:bCs/>
        </w:rPr>
        <w:t>Design Tips:</w:t>
      </w:r>
    </w:p>
    <w:p w14:paraId="4839C3AE" w14:textId="77777777" w:rsidR="00E35FC7" w:rsidRPr="00E35FC7" w:rsidRDefault="00E35FC7" w:rsidP="00E35FC7">
      <w:pPr>
        <w:numPr>
          <w:ilvl w:val="0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 high-quality images</w:t>
      </w:r>
    </w:p>
    <w:p w14:paraId="6B14BAAE" w14:textId="77777777" w:rsidR="00E35FC7" w:rsidRPr="00E35FC7" w:rsidRDefault="00E35FC7" w:rsidP="00E35FC7">
      <w:pPr>
        <w:numPr>
          <w:ilvl w:val="0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Avoid placing text near edges</w:t>
      </w:r>
    </w:p>
    <w:p w14:paraId="154AA890" w14:textId="77777777" w:rsidR="00E35FC7" w:rsidRPr="00E35FC7" w:rsidRDefault="00E35FC7" w:rsidP="00E35FC7">
      <w:pPr>
        <w:numPr>
          <w:ilvl w:val="0"/>
          <w:numId w:val="2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 brand colors and logo</w:t>
      </w:r>
    </w:p>
    <w:p w14:paraId="6C315FD2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Facebook Ads</w:t>
      </w:r>
    </w:p>
    <w:p w14:paraId="3D35EE61" w14:textId="77777777" w:rsidR="00E35FC7" w:rsidRPr="00E35FC7" w:rsidRDefault="00E35FC7" w:rsidP="00E35FC7">
      <w:pPr>
        <w:numPr>
          <w:ilvl w:val="0"/>
          <w:numId w:val="2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d for marketing products and services</w:t>
      </w:r>
    </w:p>
    <w:p w14:paraId="5906D913" w14:textId="77777777" w:rsidR="00E35FC7" w:rsidRPr="00E35FC7" w:rsidRDefault="00E35FC7" w:rsidP="00E35FC7">
      <w:pPr>
        <w:numPr>
          <w:ilvl w:val="0"/>
          <w:numId w:val="2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lastRenderedPageBreak/>
        <w:t xml:space="preserve">Canva offers ready-made </w:t>
      </w:r>
      <w:r w:rsidRPr="00E35FC7">
        <w:rPr>
          <w:rFonts w:ascii="Trebuchet MS" w:hAnsi="Trebuchet MS"/>
          <w:b/>
          <w:bCs/>
        </w:rPr>
        <w:t>ad templates</w:t>
      </w:r>
    </w:p>
    <w:p w14:paraId="76C2A5EF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35FC7">
        <w:rPr>
          <w:rFonts w:ascii="Trebuchet MS" w:hAnsi="Trebuchet MS"/>
          <w:b/>
          <w:bCs/>
        </w:rPr>
        <w:t>Best Practices:</w:t>
      </w:r>
    </w:p>
    <w:p w14:paraId="2464C194" w14:textId="77777777" w:rsidR="00E35FC7" w:rsidRPr="00E35FC7" w:rsidRDefault="00E35FC7" w:rsidP="00E35FC7">
      <w:pPr>
        <w:numPr>
          <w:ilvl w:val="0"/>
          <w:numId w:val="2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 clear headline text</w:t>
      </w:r>
    </w:p>
    <w:p w14:paraId="48631911" w14:textId="52E729A2" w:rsidR="00E35FC7" w:rsidRPr="00E35FC7" w:rsidRDefault="00E35FC7" w:rsidP="00E35FC7">
      <w:pPr>
        <w:numPr>
          <w:ilvl w:val="0"/>
          <w:numId w:val="2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 xml:space="preserve">Add call-to-action (CTA) like </w:t>
      </w:r>
      <w:r w:rsidRPr="00E35FC7">
        <w:rPr>
          <w:rFonts w:ascii="Trebuchet MS" w:hAnsi="Trebuchet MS"/>
          <w:i/>
          <w:iCs/>
        </w:rPr>
        <w:t>Shop Now</w:t>
      </w:r>
      <w:r w:rsidRPr="00E35FC7">
        <w:rPr>
          <w:rFonts w:ascii="Trebuchet MS" w:hAnsi="Trebuchet MS"/>
        </w:rPr>
        <w:t xml:space="preserve"> or </w:t>
      </w:r>
      <w:r w:rsidRPr="00E35FC7">
        <w:rPr>
          <w:rFonts w:ascii="Trebuchet MS" w:hAnsi="Trebuchet MS"/>
          <w:i/>
          <w:iCs/>
        </w:rPr>
        <w:t>Learn More</w:t>
      </w:r>
    </w:p>
    <w:p w14:paraId="1CC573E6" w14:textId="09351C79" w:rsidR="00E35FC7" w:rsidRPr="00E35FC7" w:rsidRDefault="00E35FC7" w:rsidP="00E35FC7">
      <w:pPr>
        <w:numPr>
          <w:ilvl w:val="0"/>
          <w:numId w:val="2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59264" behindDoc="1" locked="0" layoutInCell="1" allowOverlap="1" wp14:anchorId="05B8A8CD" wp14:editId="48596E1B">
            <wp:simplePos x="0" y="0"/>
            <wp:positionH relativeFrom="column">
              <wp:posOffset>1028700</wp:posOffset>
            </wp:positionH>
            <wp:positionV relativeFrom="paragraph">
              <wp:posOffset>260985</wp:posOffset>
            </wp:positionV>
            <wp:extent cx="5735320" cy="3225800"/>
            <wp:effectExtent l="19050" t="19050" r="17780" b="12700"/>
            <wp:wrapTight wrapText="bothSides">
              <wp:wrapPolygon edited="0">
                <wp:start x="-72" y="-128"/>
                <wp:lineTo x="-72" y="21557"/>
                <wp:lineTo x="21595" y="21557"/>
                <wp:lineTo x="21595" y="-128"/>
                <wp:lineTo x="-72" y="-128"/>
              </wp:wrapPolygon>
            </wp:wrapTight>
            <wp:docPr id="89365179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320" cy="322580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5FC7">
        <w:rPr>
          <w:rFonts w:ascii="Trebuchet MS" w:hAnsi="Trebuchet MS"/>
        </w:rPr>
        <w:t>Keep design simple and readable</w:t>
      </w:r>
    </w:p>
    <w:p w14:paraId="5DFC0669" w14:textId="661CA652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88ECB67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4. YouTube Thumbnails &amp; Channel Art in Canva</w:t>
      </w:r>
    </w:p>
    <w:p w14:paraId="091DFF6B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YouTube Thumbnails</w:t>
      </w:r>
    </w:p>
    <w:p w14:paraId="5EDC6CE8" w14:textId="77777777" w:rsidR="00E35FC7" w:rsidRPr="00E35FC7" w:rsidRDefault="00E35FC7" w:rsidP="00E35FC7">
      <w:pPr>
        <w:numPr>
          <w:ilvl w:val="0"/>
          <w:numId w:val="2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Help attract viewers to videos</w:t>
      </w:r>
    </w:p>
    <w:p w14:paraId="494AF398" w14:textId="77777777" w:rsidR="00E35FC7" w:rsidRPr="00E35FC7" w:rsidRDefault="00E35FC7" w:rsidP="00E35FC7">
      <w:pPr>
        <w:numPr>
          <w:ilvl w:val="0"/>
          <w:numId w:val="2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 xml:space="preserve">Standard size: </w:t>
      </w:r>
      <w:r w:rsidRPr="00E35FC7">
        <w:rPr>
          <w:rFonts w:ascii="Trebuchet MS" w:hAnsi="Trebuchet MS"/>
          <w:b/>
          <w:bCs/>
        </w:rPr>
        <w:t>1280 × 720 pixels</w:t>
      </w:r>
    </w:p>
    <w:p w14:paraId="5B6FFCF6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35FC7">
        <w:rPr>
          <w:rFonts w:ascii="Trebuchet MS" w:hAnsi="Trebuchet MS"/>
          <w:b/>
          <w:bCs/>
        </w:rPr>
        <w:t>Design Tips:</w:t>
      </w:r>
    </w:p>
    <w:p w14:paraId="72485509" w14:textId="77777777" w:rsidR="00E35FC7" w:rsidRPr="00E35FC7" w:rsidRDefault="00E35FC7" w:rsidP="00E35FC7">
      <w:pPr>
        <w:numPr>
          <w:ilvl w:val="0"/>
          <w:numId w:val="2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 bold text</w:t>
      </w:r>
    </w:p>
    <w:p w14:paraId="5BF33B25" w14:textId="77777777" w:rsidR="00E35FC7" w:rsidRPr="00E35FC7" w:rsidRDefault="00E35FC7" w:rsidP="00E35FC7">
      <w:pPr>
        <w:numPr>
          <w:ilvl w:val="0"/>
          <w:numId w:val="2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High contrast colors</w:t>
      </w:r>
    </w:p>
    <w:p w14:paraId="1D30E478" w14:textId="77777777" w:rsidR="00E35FC7" w:rsidRPr="00E35FC7" w:rsidRDefault="00E35FC7" w:rsidP="00E35FC7">
      <w:pPr>
        <w:numPr>
          <w:ilvl w:val="0"/>
          <w:numId w:val="2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Close-up faces get more attention</w:t>
      </w:r>
    </w:p>
    <w:p w14:paraId="77B983E4" w14:textId="77777777" w:rsidR="00E35FC7" w:rsidRPr="00E35FC7" w:rsidRDefault="00E35FC7" w:rsidP="00E35FC7">
      <w:pPr>
        <w:numPr>
          <w:ilvl w:val="0"/>
          <w:numId w:val="2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Keep text short (3–5 words)</w:t>
      </w:r>
    </w:p>
    <w:p w14:paraId="2305B9CA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YouTube Channel Art</w:t>
      </w:r>
    </w:p>
    <w:p w14:paraId="2DB54CE1" w14:textId="77777777" w:rsidR="00E35FC7" w:rsidRPr="00E35FC7" w:rsidRDefault="00E35FC7" w:rsidP="00E35FC7">
      <w:pPr>
        <w:numPr>
          <w:ilvl w:val="0"/>
          <w:numId w:val="2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Displays branding on the channel page</w:t>
      </w:r>
    </w:p>
    <w:p w14:paraId="1F532D0E" w14:textId="77777777" w:rsidR="00E35FC7" w:rsidRPr="00E35FC7" w:rsidRDefault="00E35FC7" w:rsidP="00E35FC7">
      <w:pPr>
        <w:numPr>
          <w:ilvl w:val="0"/>
          <w:numId w:val="2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 xml:space="preserve">Standard size: </w:t>
      </w:r>
      <w:r w:rsidRPr="00E35FC7">
        <w:rPr>
          <w:rFonts w:ascii="Trebuchet MS" w:hAnsi="Trebuchet MS"/>
          <w:b/>
          <w:bCs/>
        </w:rPr>
        <w:t>2560 × 1440 pixels</w:t>
      </w:r>
    </w:p>
    <w:p w14:paraId="54F43957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35FC7">
        <w:rPr>
          <w:rFonts w:ascii="Trebuchet MS" w:hAnsi="Trebuchet MS"/>
          <w:b/>
          <w:bCs/>
        </w:rPr>
        <w:t>Important:</w:t>
      </w:r>
    </w:p>
    <w:p w14:paraId="3848B4D8" w14:textId="77777777" w:rsidR="00E35FC7" w:rsidRPr="00E35FC7" w:rsidRDefault="00E35FC7" w:rsidP="00E35FC7">
      <w:pPr>
        <w:numPr>
          <w:ilvl w:val="0"/>
          <w:numId w:val="2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 xml:space="preserve">Keep important text in the </w:t>
      </w:r>
      <w:r w:rsidRPr="00E35FC7">
        <w:rPr>
          <w:rFonts w:ascii="Trebuchet MS" w:hAnsi="Trebuchet MS"/>
          <w:b/>
          <w:bCs/>
        </w:rPr>
        <w:t>safe area</w:t>
      </w:r>
    </w:p>
    <w:p w14:paraId="584E8E12" w14:textId="77777777" w:rsidR="00E35FC7" w:rsidRPr="00E35FC7" w:rsidRDefault="00E35FC7" w:rsidP="00E35FC7">
      <w:pPr>
        <w:numPr>
          <w:ilvl w:val="0"/>
          <w:numId w:val="2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Maintain consistent branding</w:t>
      </w:r>
    </w:p>
    <w:p w14:paraId="58AD2CF1" w14:textId="74C479AA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6A202AE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5. LinkedIn Posts &amp; Banners in Canva</w:t>
      </w:r>
    </w:p>
    <w:p w14:paraId="104D7A9F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LinkedIn Posts</w:t>
      </w:r>
    </w:p>
    <w:p w14:paraId="0765DC17" w14:textId="77777777" w:rsidR="00E35FC7" w:rsidRPr="00E35FC7" w:rsidRDefault="00E35FC7" w:rsidP="00E35FC7">
      <w:pPr>
        <w:numPr>
          <w:ilvl w:val="0"/>
          <w:numId w:val="2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d for professional content</w:t>
      </w:r>
    </w:p>
    <w:p w14:paraId="69B905EA" w14:textId="77777777" w:rsidR="00E35FC7" w:rsidRPr="00E35FC7" w:rsidRDefault="00E35FC7" w:rsidP="00E35FC7">
      <w:pPr>
        <w:numPr>
          <w:ilvl w:val="0"/>
          <w:numId w:val="2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lastRenderedPageBreak/>
        <w:t xml:space="preserve">Standard size: </w:t>
      </w:r>
      <w:r w:rsidRPr="00E35FC7">
        <w:rPr>
          <w:rFonts w:ascii="Trebuchet MS" w:hAnsi="Trebuchet MS"/>
          <w:b/>
          <w:bCs/>
        </w:rPr>
        <w:t>1080 × 1080 pixels</w:t>
      </w:r>
    </w:p>
    <w:p w14:paraId="7A24DE9C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35FC7">
        <w:rPr>
          <w:rFonts w:ascii="Trebuchet MS" w:hAnsi="Trebuchet MS"/>
          <w:b/>
          <w:bCs/>
        </w:rPr>
        <w:t>Design Style:</w:t>
      </w:r>
    </w:p>
    <w:p w14:paraId="737D097E" w14:textId="77777777" w:rsidR="00E35FC7" w:rsidRPr="00E35FC7" w:rsidRDefault="00E35FC7" w:rsidP="00E35FC7">
      <w:pPr>
        <w:numPr>
          <w:ilvl w:val="0"/>
          <w:numId w:val="3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Clean and professional</w:t>
      </w:r>
    </w:p>
    <w:p w14:paraId="1EE22CAC" w14:textId="77777777" w:rsidR="00E35FC7" w:rsidRPr="00E35FC7" w:rsidRDefault="00E35FC7" w:rsidP="00E35FC7">
      <w:pPr>
        <w:numPr>
          <w:ilvl w:val="0"/>
          <w:numId w:val="3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Simple fonts</w:t>
      </w:r>
    </w:p>
    <w:p w14:paraId="65D88CBD" w14:textId="77777777" w:rsidR="00E35FC7" w:rsidRPr="00E35FC7" w:rsidRDefault="00E35FC7" w:rsidP="00E35FC7">
      <w:pPr>
        <w:numPr>
          <w:ilvl w:val="0"/>
          <w:numId w:val="3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Soft colors</w:t>
      </w:r>
    </w:p>
    <w:p w14:paraId="3F9C08B9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35FC7">
        <w:rPr>
          <w:rFonts w:ascii="Trebuchet MS" w:hAnsi="Trebuchet MS"/>
          <w:b/>
          <w:bCs/>
        </w:rPr>
        <w:t>LinkedIn Banners</w:t>
      </w:r>
    </w:p>
    <w:p w14:paraId="600787C8" w14:textId="77777777" w:rsidR="00E35FC7" w:rsidRPr="00E35FC7" w:rsidRDefault="00E35FC7" w:rsidP="00E35FC7">
      <w:pPr>
        <w:numPr>
          <w:ilvl w:val="0"/>
          <w:numId w:val="3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d as profile or company cover image</w:t>
      </w:r>
    </w:p>
    <w:p w14:paraId="1BF0F70C" w14:textId="77777777" w:rsidR="00E35FC7" w:rsidRPr="00E35FC7" w:rsidRDefault="00E35FC7" w:rsidP="00E35FC7">
      <w:pPr>
        <w:numPr>
          <w:ilvl w:val="0"/>
          <w:numId w:val="3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 xml:space="preserve">Standard size: </w:t>
      </w:r>
      <w:r w:rsidRPr="00E35FC7">
        <w:rPr>
          <w:rFonts w:ascii="Trebuchet MS" w:hAnsi="Trebuchet MS"/>
          <w:b/>
          <w:bCs/>
        </w:rPr>
        <w:t>1584 × 396 pixels</w:t>
      </w:r>
    </w:p>
    <w:p w14:paraId="064256B6" w14:textId="77777777" w:rsidR="00E35FC7" w:rsidRP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35FC7">
        <w:rPr>
          <w:rFonts w:ascii="Trebuchet MS" w:hAnsi="Trebuchet MS"/>
          <w:b/>
          <w:bCs/>
        </w:rPr>
        <w:t>Tips:</w:t>
      </w:r>
    </w:p>
    <w:p w14:paraId="3A05454E" w14:textId="77777777" w:rsidR="00E35FC7" w:rsidRPr="00E35FC7" w:rsidRDefault="00E35FC7" w:rsidP="00E35FC7">
      <w:pPr>
        <w:numPr>
          <w:ilvl w:val="0"/>
          <w:numId w:val="3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Include professional tagline</w:t>
      </w:r>
    </w:p>
    <w:p w14:paraId="77409C39" w14:textId="77777777" w:rsidR="00E35FC7" w:rsidRPr="00E35FC7" w:rsidRDefault="00E35FC7" w:rsidP="00E35FC7">
      <w:pPr>
        <w:numPr>
          <w:ilvl w:val="0"/>
          <w:numId w:val="3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Avoid clutter</w:t>
      </w:r>
    </w:p>
    <w:p w14:paraId="04B61D36" w14:textId="77777777" w:rsidR="00E35FC7" w:rsidRPr="00E35FC7" w:rsidRDefault="00E35FC7" w:rsidP="00E35FC7">
      <w:pPr>
        <w:numPr>
          <w:ilvl w:val="0"/>
          <w:numId w:val="3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35FC7">
        <w:rPr>
          <w:rFonts w:ascii="Trebuchet MS" w:hAnsi="Trebuchet MS"/>
        </w:rPr>
        <w:t>Use minimal text</w:t>
      </w:r>
    </w:p>
    <w:p w14:paraId="2E58E456" w14:textId="77777777" w:rsidR="00E35FC7" w:rsidRDefault="00E35FC7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C6CC2D9" w14:textId="0DDA83BF" w:rsidR="00050614" w:rsidRPr="00050614" w:rsidRDefault="00050614" w:rsidP="00050614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050614">
        <w:rPr>
          <w:rFonts w:ascii="Trebuchet MS" w:hAnsi="Trebuchet MS"/>
          <w:b/>
          <w:bCs/>
          <w:u w:val="single"/>
        </w:rPr>
        <w:t>Assignment: Clean Environment Social Media Post</w:t>
      </w:r>
    </w:p>
    <w:p w14:paraId="53111E2F" w14:textId="77777777" w:rsidR="00050614" w:rsidRDefault="00050614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7C5B66F" w14:textId="77777777" w:rsidR="00050614" w:rsidRPr="00050614" w:rsidRDefault="00050614" w:rsidP="0005061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50614">
        <w:rPr>
          <w:rFonts w:ascii="Trebuchet MS" w:hAnsi="Trebuchet MS"/>
          <w:b/>
          <w:bCs/>
        </w:rPr>
        <w:t>Steps to Create in Canva:</w:t>
      </w:r>
    </w:p>
    <w:p w14:paraId="56F498BD" w14:textId="77777777" w:rsidR="00050614" w:rsidRPr="00050614" w:rsidRDefault="00050614" w:rsidP="00050614">
      <w:pPr>
        <w:numPr>
          <w:ilvl w:val="0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50614">
        <w:rPr>
          <w:rFonts w:ascii="Trebuchet MS" w:hAnsi="Trebuchet MS"/>
          <w:b/>
          <w:bCs/>
        </w:rPr>
        <w:t>Start a New Design:</w:t>
      </w:r>
      <w:r w:rsidRPr="00050614">
        <w:rPr>
          <w:rFonts w:ascii="Trebuchet MS" w:hAnsi="Trebuchet MS"/>
        </w:rPr>
        <w:t xml:space="preserve"> From the Canva dashboard, select "Social Media" or specifically "Instagram Post" for a square format.</w:t>
      </w:r>
    </w:p>
    <w:p w14:paraId="00947164" w14:textId="77777777" w:rsidR="00050614" w:rsidRPr="00050614" w:rsidRDefault="00050614" w:rsidP="00050614">
      <w:pPr>
        <w:numPr>
          <w:ilvl w:val="0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50614">
        <w:rPr>
          <w:rFonts w:ascii="Trebuchet MS" w:hAnsi="Trebuchet MS"/>
          <w:b/>
          <w:bCs/>
        </w:rPr>
        <w:t>Search for Templates (Optional but Recommended):</w:t>
      </w:r>
      <w:r w:rsidRPr="00050614">
        <w:rPr>
          <w:rFonts w:ascii="Trebuchet MS" w:hAnsi="Trebuchet MS"/>
        </w:rPr>
        <w:t xml:space="preserve"> In the search bar, type "environment," "clean up," "nature," or "sustainability" to find relevant templates. You can also start from scratch.</w:t>
      </w:r>
    </w:p>
    <w:p w14:paraId="59CEBDED" w14:textId="77777777" w:rsidR="00050614" w:rsidRPr="00050614" w:rsidRDefault="00050614" w:rsidP="00050614">
      <w:pPr>
        <w:numPr>
          <w:ilvl w:val="0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50614">
        <w:rPr>
          <w:rFonts w:ascii="Trebuchet MS" w:hAnsi="Trebuchet MS"/>
          <w:b/>
          <w:bCs/>
        </w:rPr>
        <w:t>Choose a Background/Image:</w:t>
      </w:r>
    </w:p>
    <w:p w14:paraId="6B591A91" w14:textId="77777777" w:rsidR="00050614" w:rsidRPr="00050614" w:rsidRDefault="00050614" w:rsidP="00050614">
      <w:pPr>
        <w:numPr>
          <w:ilvl w:val="1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50614">
        <w:rPr>
          <w:rFonts w:ascii="Trebuchet MS" w:hAnsi="Trebuchet MS"/>
          <w:b/>
          <w:bCs/>
        </w:rPr>
        <w:t>Photos:</w:t>
      </w:r>
      <w:r w:rsidRPr="00050614">
        <w:rPr>
          <w:rFonts w:ascii="Trebuchet MS" w:hAnsi="Trebuchet MS"/>
        </w:rPr>
        <w:t xml:space="preserve"> Go to the "Photos" tab and search for images like "clean beach," "green forest," "people cleaning," or "environmental protection." Select one that visually represents a clean environment.</w:t>
      </w:r>
    </w:p>
    <w:p w14:paraId="545D2070" w14:textId="77777777" w:rsidR="00050614" w:rsidRPr="00050614" w:rsidRDefault="00050614" w:rsidP="00050614">
      <w:pPr>
        <w:numPr>
          <w:ilvl w:val="1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50614">
        <w:rPr>
          <w:rFonts w:ascii="Trebuchet MS" w:hAnsi="Trebuchet MS"/>
          <w:b/>
          <w:bCs/>
        </w:rPr>
        <w:t>Elements:</w:t>
      </w:r>
      <w:r w:rsidRPr="00050614">
        <w:rPr>
          <w:rFonts w:ascii="Trebuchet MS" w:hAnsi="Trebuchet MS"/>
        </w:rPr>
        <w:t xml:space="preserve"> If you want a more graphic look, go to "Elements" and search for nature-related graphics (trees, leaves, water droplets) or symbols of cleanliness.</w:t>
      </w:r>
    </w:p>
    <w:p w14:paraId="13B25AF5" w14:textId="77777777" w:rsidR="00050614" w:rsidRPr="00050614" w:rsidRDefault="00050614" w:rsidP="00050614">
      <w:pPr>
        <w:numPr>
          <w:ilvl w:val="0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50614">
        <w:rPr>
          <w:rFonts w:ascii="Trebuchet MS" w:hAnsi="Trebuchet MS"/>
          <w:b/>
          <w:bCs/>
        </w:rPr>
        <w:t>Add Your Message:</w:t>
      </w:r>
    </w:p>
    <w:p w14:paraId="3C581C8E" w14:textId="77777777" w:rsidR="00050614" w:rsidRPr="00050614" w:rsidRDefault="00050614" w:rsidP="00050614">
      <w:pPr>
        <w:numPr>
          <w:ilvl w:val="1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50614">
        <w:rPr>
          <w:rFonts w:ascii="Trebuchet MS" w:hAnsi="Trebuchet MS"/>
        </w:rPr>
        <w:t>Go to the "Text" tab and add a heading and a body of text.</w:t>
      </w:r>
    </w:p>
    <w:p w14:paraId="1B4C4C3B" w14:textId="77777777" w:rsidR="00050614" w:rsidRPr="00050614" w:rsidRDefault="00050614" w:rsidP="00050614">
      <w:pPr>
        <w:numPr>
          <w:ilvl w:val="1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50614">
        <w:rPr>
          <w:rFonts w:ascii="Trebuchet MS" w:hAnsi="Trebuchet MS"/>
          <w:b/>
          <w:bCs/>
        </w:rPr>
        <w:t>Heading Idea:</w:t>
      </w:r>
      <w:r w:rsidRPr="00050614">
        <w:rPr>
          <w:rFonts w:ascii="Trebuchet MS" w:hAnsi="Trebuchet MS"/>
        </w:rPr>
        <w:t xml:space="preserve"> "Keep Our Planet Green!" or "Clean Earth, Happy Future."</w:t>
      </w:r>
    </w:p>
    <w:p w14:paraId="59152256" w14:textId="77777777" w:rsidR="00050614" w:rsidRPr="00050614" w:rsidRDefault="00050614" w:rsidP="00050614">
      <w:pPr>
        <w:numPr>
          <w:ilvl w:val="1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50614">
        <w:rPr>
          <w:rFonts w:ascii="Trebuchet MS" w:hAnsi="Trebuchet MS"/>
          <w:b/>
          <w:bCs/>
        </w:rPr>
        <w:t>Body Text Idea:</w:t>
      </w:r>
      <w:r w:rsidRPr="00050614">
        <w:rPr>
          <w:rFonts w:ascii="Trebuchet MS" w:hAnsi="Trebuchet MS"/>
        </w:rPr>
        <w:t xml:space="preserve"> "Every small action counts. Let's work together to protect our environment and ensure a beautiful world for generations to come. #CleanEnvironment #GoGreen"</w:t>
      </w:r>
    </w:p>
    <w:p w14:paraId="1AD33235" w14:textId="77777777" w:rsidR="00050614" w:rsidRPr="00050614" w:rsidRDefault="00050614" w:rsidP="00050614">
      <w:pPr>
        <w:numPr>
          <w:ilvl w:val="0"/>
          <w:numId w:val="3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50614">
        <w:rPr>
          <w:rFonts w:ascii="Trebuchet MS" w:hAnsi="Trebuchet MS"/>
          <w:b/>
          <w:bCs/>
        </w:rPr>
        <w:t>Customize Fonts and Colors:</w:t>
      </w:r>
      <w:r w:rsidRPr="00050614">
        <w:rPr>
          <w:rFonts w:ascii="Trebuchet MS" w:hAnsi="Trebuchet MS"/>
        </w:rPr>
        <w:t xml:space="preserve"> Choose fonts that are easy to read and colors that reflect nature (greens, blues, browns) or cleanliness (whites, light blues).</w:t>
      </w:r>
    </w:p>
    <w:p w14:paraId="2A7C2360" w14:textId="77777777" w:rsidR="00050614" w:rsidRDefault="00050614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3FD777E" w14:textId="344B6BA4" w:rsidR="00050614" w:rsidRPr="00654480" w:rsidRDefault="00050614" w:rsidP="00E35FC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lastRenderedPageBreak/>
        <w:drawing>
          <wp:inline distT="0" distB="0" distL="0" distR="0" wp14:anchorId="363026E2" wp14:editId="204F9DA0">
            <wp:extent cx="5334000" cy="5334000"/>
            <wp:effectExtent l="0" t="0" r="0" b="0"/>
            <wp:docPr id="194259933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50614" w:rsidRPr="00654480" w:rsidSect="000C0BE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135A9D" w14:textId="77777777" w:rsidR="00177C09" w:rsidRDefault="00177C09">
      <w:r>
        <w:separator/>
      </w:r>
    </w:p>
  </w:endnote>
  <w:endnote w:type="continuationSeparator" w:id="0">
    <w:p w14:paraId="75EA93D7" w14:textId="77777777" w:rsidR="00177C09" w:rsidRDefault="00177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5A130D" w14:textId="77777777" w:rsidR="00177C09" w:rsidRDefault="00177C09">
      <w:r>
        <w:separator/>
      </w:r>
    </w:p>
  </w:footnote>
  <w:footnote w:type="continuationSeparator" w:id="0">
    <w:p w14:paraId="6A285A5C" w14:textId="77777777" w:rsidR="00177C09" w:rsidRDefault="00177C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3526E6" w14:textId="77777777" w:rsidR="003D071E" w:rsidRPr="003D071E" w:rsidRDefault="003D071E" w:rsidP="003D071E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  <w:r w:rsidRPr="003D071E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Designing for Social Media Using Canva</w:t>
                          </w: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A3526E6" w14:textId="77777777" w:rsidR="003D071E" w:rsidRPr="003D071E" w:rsidRDefault="003D071E" w:rsidP="003D071E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  <w:r w:rsidRPr="003D071E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Designing for Social Media Using Canva</w:t>
                    </w: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3A4C7F"/>
    <w:multiLevelType w:val="multilevel"/>
    <w:tmpl w:val="C26AF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5A6F27"/>
    <w:multiLevelType w:val="multilevel"/>
    <w:tmpl w:val="F2427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F66A83"/>
    <w:multiLevelType w:val="multilevel"/>
    <w:tmpl w:val="C99E4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9B43EA"/>
    <w:multiLevelType w:val="multilevel"/>
    <w:tmpl w:val="65F04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0A74C5"/>
    <w:multiLevelType w:val="multilevel"/>
    <w:tmpl w:val="CF94E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707083"/>
    <w:multiLevelType w:val="multilevel"/>
    <w:tmpl w:val="653C4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090815"/>
    <w:multiLevelType w:val="multilevel"/>
    <w:tmpl w:val="66AC3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4723096"/>
    <w:multiLevelType w:val="multilevel"/>
    <w:tmpl w:val="2DF4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2453A7"/>
    <w:multiLevelType w:val="multilevel"/>
    <w:tmpl w:val="EE54A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8F06B36"/>
    <w:multiLevelType w:val="multilevel"/>
    <w:tmpl w:val="9FA2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597398"/>
    <w:multiLevelType w:val="multilevel"/>
    <w:tmpl w:val="AA9A8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1B5C51"/>
    <w:multiLevelType w:val="multilevel"/>
    <w:tmpl w:val="961A0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7411F3C"/>
    <w:multiLevelType w:val="multilevel"/>
    <w:tmpl w:val="05168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B60B92"/>
    <w:multiLevelType w:val="multilevel"/>
    <w:tmpl w:val="24DC8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147ED9"/>
    <w:multiLevelType w:val="multilevel"/>
    <w:tmpl w:val="282C9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B0C72EE"/>
    <w:multiLevelType w:val="multilevel"/>
    <w:tmpl w:val="E7DEB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EC0720E"/>
    <w:multiLevelType w:val="multilevel"/>
    <w:tmpl w:val="9A40F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50038401">
    <w:abstractNumId w:val="7"/>
  </w:num>
  <w:num w:numId="2" w16cid:durableId="128284154">
    <w:abstractNumId w:val="0"/>
  </w:num>
  <w:num w:numId="3" w16cid:durableId="466775042">
    <w:abstractNumId w:val="21"/>
  </w:num>
  <w:num w:numId="4" w16cid:durableId="1233198601">
    <w:abstractNumId w:val="18"/>
  </w:num>
  <w:num w:numId="5" w16cid:durableId="1394423183">
    <w:abstractNumId w:val="27"/>
  </w:num>
  <w:num w:numId="6" w16cid:durableId="347099550">
    <w:abstractNumId w:val="30"/>
  </w:num>
  <w:num w:numId="7" w16cid:durableId="655113060">
    <w:abstractNumId w:val="28"/>
  </w:num>
  <w:num w:numId="8" w16cid:durableId="1943150641">
    <w:abstractNumId w:val="13"/>
  </w:num>
  <w:num w:numId="9" w16cid:durableId="1552424507">
    <w:abstractNumId w:val="17"/>
  </w:num>
  <w:num w:numId="10" w16cid:durableId="1438675331">
    <w:abstractNumId w:val="31"/>
  </w:num>
  <w:num w:numId="11" w16cid:durableId="912200498">
    <w:abstractNumId w:val="29"/>
  </w:num>
  <w:num w:numId="12" w16cid:durableId="1011419653">
    <w:abstractNumId w:val="3"/>
  </w:num>
  <w:num w:numId="13" w16cid:durableId="1387223709">
    <w:abstractNumId w:val="5"/>
  </w:num>
  <w:num w:numId="14" w16cid:durableId="1558974158">
    <w:abstractNumId w:val="1"/>
  </w:num>
  <w:num w:numId="15" w16cid:durableId="1463037829">
    <w:abstractNumId w:val="10"/>
  </w:num>
  <w:num w:numId="16" w16cid:durableId="130102993">
    <w:abstractNumId w:val="11"/>
  </w:num>
  <w:num w:numId="17" w16cid:durableId="459303558">
    <w:abstractNumId w:val="14"/>
  </w:num>
  <w:num w:numId="18" w16cid:durableId="1423332235">
    <w:abstractNumId w:val="22"/>
  </w:num>
  <w:num w:numId="19" w16cid:durableId="1261332634">
    <w:abstractNumId w:val="15"/>
  </w:num>
  <w:num w:numId="20" w16cid:durableId="24445570">
    <w:abstractNumId w:val="8"/>
  </w:num>
  <w:num w:numId="21" w16cid:durableId="1435975310">
    <w:abstractNumId w:val="26"/>
  </w:num>
  <w:num w:numId="22" w16cid:durableId="1581863140">
    <w:abstractNumId w:val="9"/>
  </w:num>
  <w:num w:numId="23" w16cid:durableId="885415765">
    <w:abstractNumId w:val="6"/>
  </w:num>
  <w:num w:numId="24" w16cid:durableId="725183240">
    <w:abstractNumId w:val="32"/>
  </w:num>
  <w:num w:numId="25" w16cid:durableId="430442209">
    <w:abstractNumId w:val="24"/>
  </w:num>
  <w:num w:numId="26" w16cid:durableId="1435202906">
    <w:abstractNumId w:val="2"/>
  </w:num>
  <w:num w:numId="27" w16cid:durableId="1382360233">
    <w:abstractNumId w:val="25"/>
  </w:num>
  <w:num w:numId="28" w16cid:durableId="1300258363">
    <w:abstractNumId w:val="12"/>
  </w:num>
  <w:num w:numId="29" w16cid:durableId="430857009">
    <w:abstractNumId w:val="23"/>
  </w:num>
  <w:num w:numId="30" w16cid:durableId="595603238">
    <w:abstractNumId w:val="16"/>
  </w:num>
  <w:num w:numId="31" w16cid:durableId="1843353574">
    <w:abstractNumId w:val="4"/>
  </w:num>
  <w:num w:numId="32" w16cid:durableId="1647589085">
    <w:abstractNumId w:val="19"/>
  </w:num>
  <w:num w:numId="33" w16cid:durableId="1534805528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50614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77C09"/>
    <w:rsid w:val="001806F2"/>
    <w:rsid w:val="0018246A"/>
    <w:rsid w:val="001831AE"/>
    <w:rsid w:val="00184871"/>
    <w:rsid w:val="00186B00"/>
    <w:rsid w:val="00187962"/>
    <w:rsid w:val="001879A5"/>
    <w:rsid w:val="00196432"/>
    <w:rsid w:val="001A23A1"/>
    <w:rsid w:val="001A7470"/>
    <w:rsid w:val="001B4104"/>
    <w:rsid w:val="001B53C2"/>
    <w:rsid w:val="001B7BDA"/>
    <w:rsid w:val="001B7E0F"/>
    <w:rsid w:val="001C027C"/>
    <w:rsid w:val="001D0BAF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63F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071E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01E75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B6679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8BC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031E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128F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1424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1A55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C523B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E014E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57966"/>
    <w:rsid w:val="00C607A5"/>
    <w:rsid w:val="00C619F1"/>
    <w:rsid w:val="00C62CC1"/>
    <w:rsid w:val="00C6308A"/>
    <w:rsid w:val="00C82D5E"/>
    <w:rsid w:val="00C8529B"/>
    <w:rsid w:val="00C876F5"/>
    <w:rsid w:val="00C9346B"/>
    <w:rsid w:val="00C95C04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5FC7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893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4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45</TotalTime>
  <Pages>4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5</cp:revision>
  <cp:lastPrinted>2025-07-09T11:27:00Z</cp:lastPrinted>
  <dcterms:created xsi:type="dcterms:W3CDTF">2025-07-08T08:02:00Z</dcterms:created>
  <dcterms:modified xsi:type="dcterms:W3CDTF">2026-01-09T09:16:00Z</dcterms:modified>
</cp:coreProperties>
</file>